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Y="2836"/>
        <w:tblW w:w="0" w:type="auto"/>
        <w:tblLook w:val="04A0" w:firstRow="1" w:lastRow="0" w:firstColumn="1" w:lastColumn="0" w:noHBand="0" w:noVBand="1"/>
      </w:tblPr>
      <w:tblGrid>
        <w:gridCol w:w="2660"/>
        <w:gridCol w:w="6552"/>
      </w:tblGrid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bookmarkStart w:id="0" w:name="_GoBack"/>
            <w:bookmarkEnd w:id="0"/>
            <w:r w:rsidRPr="005E1088">
              <w:rPr>
                <w:b/>
                <w:sz w:val="40"/>
              </w:rPr>
              <w:t>ETKİNLİK NO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ETKİNLİK AD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.</w:t>
            </w:r>
          </w:p>
        </w:tc>
        <w:tc>
          <w:tcPr>
            <w:tcW w:w="6552" w:type="dxa"/>
          </w:tcPr>
          <w:p w:rsidR="005E1088" w:rsidRPr="005E1088" w:rsidRDefault="00121FD5" w:rsidP="007E21EA">
            <w:pPr>
              <w:jc w:val="center"/>
              <w:rPr>
                <w:sz w:val="40"/>
              </w:rPr>
            </w:pPr>
            <w:r>
              <w:rPr>
                <w:sz w:val="40"/>
              </w:rPr>
              <w:t>Duygularla Baş Etme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2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Öfke Balonu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3. 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İletişim Tarzları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4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İletişim Beceriler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5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Sosyal İlişkile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6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Arkadaşlık İlişkilerini Geliştirme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7. 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Arkadaşlık İlişkilerinde Güvenli Çözümle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8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Bireysel Farklılıklar/Haklarım ve Sorumlulukla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9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Ortak Özelliklerimiz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0.</w:t>
            </w:r>
          </w:p>
        </w:tc>
        <w:tc>
          <w:tcPr>
            <w:tcW w:w="6552" w:type="dxa"/>
          </w:tcPr>
          <w:p w:rsidR="005E1088" w:rsidRPr="005E1088" w:rsidRDefault="00121FD5" w:rsidP="008931DF">
            <w:pPr>
              <w:pStyle w:val="AralkYok"/>
            </w:pPr>
            <w:r>
              <w:t>Güvenli İletişim Kuruyorum/</w:t>
            </w:r>
            <w:r w:rsidR="00865A14">
              <w:t>Dur Diyebilme/Hakkını Savunma ve Rahatsızlığını Dile Getirme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1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Tüm Baş Etme Stratejilerinin Kullanılması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2.</w:t>
            </w:r>
          </w:p>
        </w:tc>
        <w:tc>
          <w:tcPr>
            <w:tcW w:w="6552" w:type="dxa"/>
          </w:tcPr>
          <w:p w:rsidR="005E1088" w:rsidRPr="005E1088" w:rsidRDefault="00121FD5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Ergenim Farkındayı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3.</w:t>
            </w:r>
          </w:p>
        </w:tc>
        <w:tc>
          <w:tcPr>
            <w:tcW w:w="6552" w:type="dxa"/>
          </w:tcPr>
          <w:p w:rsidR="00F04C78" w:rsidRPr="005E1088" w:rsidRDefault="00121FD5" w:rsidP="00F04C78">
            <w:pPr>
              <w:jc w:val="center"/>
              <w:rPr>
                <w:sz w:val="40"/>
              </w:rPr>
            </w:pPr>
            <w:r>
              <w:rPr>
                <w:sz w:val="40"/>
              </w:rPr>
              <w:t>Güvenlik Duvarım</w:t>
            </w:r>
          </w:p>
        </w:tc>
      </w:tr>
    </w:tbl>
    <w:p w:rsidR="00103AD9" w:rsidRDefault="00121FD5" w:rsidP="005E1088">
      <w:pPr>
        <w:jc w:val="center"/>
        <w:rPr>
          <w:b/>
          <w:sz w:val="44"/>
        </w:rPr>
      </w:pPr>
      <w:r>
        <w:rPr>
          <w:b/>
          <w:sz w:val="44"/>
        </w:rPr>
        <w:t>LİSE</w:t>
      </w:r>
      <w:r w:rsidR="005E1088" w:rsidRPr="005E1088">
        <w:rPr>
          <w:b/>
          <w:sz w:val="44"/>
        </w:rPr>
        <w:t xml:space="preserve"> REHBERLİK ETKİNLİKLERİ PLANI</w:t>
      </w:r>
    </w:p>
    <w:p w:rsidR="00F04C78" w:rsidRDefault="00F04C78" w:rsidP="005E1088">
      <w:pPr>
        <w:jc w:val="center"/>
        <w:rPr>
          <w:b/>
          <w:sz w:val="44"/>
        </w:rPr>
      </w:pPr>
    </w:p>
    <w:p w:rsidR="00F04C78" w:rsidRPr="00F04C78" w:rsidRDefault="00F04C78" w:rsidP="00F04C78">
      <w:pPr>
        <w:jc w:val="both"/>
        <w:rPr>
          <w:b/>
          <w:sz w:val="40"/>
        </w:rPr>
      </w:pPr>
      <w:r>
        <w:rPr>
          <w:b/>
          <w:sz w:val="40"/>
        </w:rPr>
        <w:t>*Her yeni gelen grup etkinliğine başlamadan öğrencilerle kaynaşmak için ısınma etkinlikleri dosyasındaki etkinliklerinden birini seçip uygulamalı. Sonra asıl etkinliğini uygulamalı !!!!!!</w:t>
      </w:r>
    </w:p>
    <w:sectPr w:rsidR="00F04C78" w:rsidRPr="00F04C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sDCxtDQxNzM2tzBQ0lEKTi0uzszPAykwrQUAWD4pxywAAAA="/>
  </w:docVars>
  <w:rsids>
    <w:rsidRoot w:val="005330D8"/>
    <w:rsid w:val="00103753"/>
    <w:rsid w:val="00103AD9"/>
    <w:rsid w:val="00121FD5"/>
    <w:rsid w:val="002930FC"/>
    <w:rsid w:val="004E177B"/>
    <w:rsid w:val="005330D8"/>
    <w:rsid w:val="005E1088"/>
    <w:rsid w:val="007E21EA"/>
    <w:rsid w:val="00865A14"/>
    <w:rsid w:val="008931DF"/>
    <w:rsid w:val="00B20BEA"/>
    <w:rsid w:val="00C04B03"/>
    <w:rsid w:val="00F0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FEDF34B-4603-415F-962C-59CFBFCFE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E10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8931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 Dell</dc:creator>
  <cp:lastModifiedBy>CASPER</cp:lastModifiedBy>
  <cp:revision>2</cp:revision>
  <dcterms:created xsi:type="dcterms:W3CDTF">2024-01-30T08:06:00Z</dcterms:created>
  <dcterms:modified xsi:type="dcterms:W3CDTF">2024-01-30T08:06:00Z</dcterms:modified>
</cp:coreProperties>
</file>